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br1"/>
    <w:bookmarkEnd w:id="0"/>
    <w:p w:rsidR="00E86CCF" w:rsidRDefault="00E86CCF" w:rsidP="00E86CCF">
      <w:pPr>
        <w:pStyle w:val="Heading1"/>
        <w:jc w:val="center"/>
        <w:rPr>
          <w:sz w:val="4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3BA86C2" wp14:editId="15D096F3">
                <wp:simplePos x="0" y="0"/>
                <wp:positionH relativeFrom="column">
                  <wp:posOffset>2366645</wp:posOffset>
                </wp:positionH>
                <wp:positionV relativeFrom="paragraph">
                  <wp:posOffset>-467995</wp:posOffset>
                </wp:positionV>
                <wp:extent cx="1870075" cy="1845310"/>
                <wp:effectExtent l="0" t="0" r="0" b="254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margin-left:186.35pt;margin-top:-36.85pt;width:147.25pt;height:145.3pt;z-index:251663360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oqhIjAAAAA2gAAAA8AAABkcnMvZG93bnJldi54bWxEj09rAjEUxO8Fv0N4Qm81q4KU1Sj+Qdtr&#10;VfT6SJ6b1c3Lsonu+u1NodDjMDO/YWaLzlXiQU0oPSsYDjIQxNqbkgsFx8P24xNEiMgGK8+k4EkB&#10;FvPe2wxz41v+occ+FiJBOOSowMZY51IGbclhGPiaOHkX3ziMSTaFNA22Ce4qOcqyiXRYclqwWNPa&#10;kr7t707BeMd6422mz/G0te56+rqsWlbqvd8tpyAidfE//Nf+Ngom8Hsl3QA5fw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2iqEiMAAAADaAAAADwAAAAAAAAAAAAAAAACfAgAA&#10;ZHJzL2Rvd25yZXYueG1sUEsFBgAAAAAEAAQA9wAAAIwDAAAAAA==&#10;">
                  <v:imagedata r:id="rId10" o:title="" croptop="3526f" cropbottom="22913f" cropleft="12508f" cropright="12340f" chromakey="white"/>
                  <v:path arrowok="t"/>
                </v:shape>
                <v:shape id="Picture 10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NxAjDAAAA2wAAAA8AAABkcnMvZG93bnJldi54bWxEj0+LwjAQxe/Cfocwwl5kTdyDuNUoIgjC&#10;nvxz0NvQjG2xmXSbaLvf3jkI3mZ4b977zWLV+1o9qI1VYAuTsQFFnAdXcWHhdNx+zUDFhOywDkwW&#10;/inCavkxWGDmQsd7ehxSoSSEY4YWypSaTOuYl+QxjkNDLNo1tB6TrG2hXYudhPtafxsz1R4rloYS&#10;G9qUlN8Od2+hufzlrvvpzCjV098J7sztvDlZ+zns13NQifr0Nr+ud07whV5+kQH08gk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lU3ECMMAAADbAAAADwAAAAAAAAAAAAAAAACf&#10;AgAAZHJzL2Rvd25yZXYueG1sUEsFBgAAAAAEAAQA9wAAAI8DAAAAAA==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E86CCF" w:rsidRDefault="00E86CCF" w:rsidP="00E86CCF">
      <w:pPr>
        <w:pStyle w:val="Heading1"/>
        <w:jc w:val="center"/>
        <w:rPr>
          <w:sz w:val="40"/>
        </w:rPr>
      </w:pPr>
    </w:p>
    <w:p w:rsidR="00E86CCF" w:rsidRDefault="00E86CCF" w:rsidP="00E86CCF">
      <w:pPr>
        <w:pStyle w:val="Heading1"/>
        <w:jc w:val="center"/>
        <w:rPr>
          <w:sz w:val="40"/>
        </w:rPr>
      </w:pPr>
    </w:p>
    <w:p w:rsidR="00E86CCF" w:rsidRPr="00A2411F" w:rsidRDefault="00E86CCF" w:rsidP="00E86CCF">
      <w:pPr>
        <w:pStyle w:val="Heading1"/>
        <w:jc w:val="center"/>
        <w:rPr>
          <w:sz w:val="36"/>
        </w:rPr>
      </w:pPr>
      <w:r w:rsidRPr="00A2411F">
        <w:rPr>
          <w:sz w:val="36"/>
        </w:rPr>
        <w:t>COMPETENCY-BASED EDUCATION (CBE)</w:t>
      </w:r>
    </w:p>
    <w:p w:rsidR="00E86CCF" w:rsidRPr="00A2411F" w:rsidRDefault="00E86CCF" w:rsidP="00E86CCF">
      <w:pPr>
        <w:pStyle w:val="Heading1"/>
        <w:jc w:val="center"/>
        <w:rPr>
          <w:sz w:val="36"/>
        </w:rPr>
      </w:pPr>
      <w:r w:rsidRPr="00A2411F">
        <w:rPr>
          <w:sz w:val="36"/>
        </w:rPr>
        <w:t xml:space="preserve">SCHOOL-BASED ASSESSMENT </w:t>
      </w:r>
      <w:r w:rsidRPr="00A2411F">
        <w:rPr>
          <w:rFonts w:ascii="Bell MT" w:hAnsi="Bell MT"/>
          <w:sz w:val="36"/>
        </w:rPr>
        <w:t>CKEAB 002</w:t>
      </w:r>
    </w:p>
    <w:p w:rsidR="00E86CCF" w:rsidRPr="00A2411F" w:rsidRDefault="00E86CCF" w:rsidP="00E86CCF">
      <w:pPr>
        <w:pStyle w:val="Heading1"/>
        <w:jc w:val="center"/>
        <w:rPr>
          <w:sz w:val="36"/>
        </w:rPr>
      </w:pPr>
      <w:r w:rsidRPr="00A2411F">
        <w:rPr>
          <w:sz w:val="36"/>
        </w:rPr>
        <w:t>GRADE 5 – MIDTERM ASSESSMENT (TERM 1, 2026)</w:t>
      </w:r>
    </w:p>
    <w:p w:rsidR="00E86CCF" w:rsidRPr="00A2411F" w:rsidRDefault="00E86CCF" w:rsidP="00E86CCF">
      <w:pPr>
        <w:pStyle w:val="FirstParagraph"/>
        <w:jc w:val="center"/>
        <w:rPr>
          <w:b/>
          <w:bCs/>
          <w:sz w:val="22"/>
        </w:rPr>
      </w:pPr>
      <w:r w:rsidRPr="00A2411F">
        <w:rPr>
          <w:b/>
          <w:bCs/>
          <w:sz w:val="22"/>
        </w:rPr>
        <w:t>Learner’s Name: ___________________________School Name: ______________________________</w:t>
      </w:r>
      <w:r w:rsidRPr="00A2411F">
        <w:rPr>
          <w:sz w:val="22"/>
        </w:rPr>
        <w:br/>
      </w:r>
    </w:p>
    <w:p w:rsidR="00E86CCF" w:rsidRPr="00A2411F" w:rsidRDefault="00E86CCF" w:rsidP="00E86CCF">
      <w:pPr>
        <w:pStyle w:val="FirstParagraph"/>
        <w:rPr>
          <w:sz w:val="22"/>
        </w:rPr>
      </w:pPr>
      <w:r w:rsidRPr="00A2411F">
        <w:rPr>
          <w:b/>
          <w:bCs/>
          <w:sz w:val="22"/>
        </w:rPr>
        <w:t xml:space="preserve">           Assessment Number: ___________________________    Date: _______________________________</w:t>
      </w:r>
    </w:p>
    <w:p w:rsidR="00E86CCF" w:rsidRPr="00A2411F" w:rsidRDefault="00E86CCF" w:rsidP="00E86CCF">
      <w:pPr>
        <w:pStyle w:val="Heading1"/>
        <w:jc w:val="center"/>
        <w:rPr>
          <w:sz w:val="32"/>
        </w:rPr>
      </w:pPr>
      <w:r>
        <w:rPr>
          <w:sz w:val="32"/>
        </w:rPr>
        <w:t>MATHEMATICS</w:t>
      </w:r>
      <w:r w:rsidRPr="00A2411F">
        <w:rPr>
          <w:sz w:val="32"/>
        </w:rPr>
        <w:t xml:space="preserve"> ACTIVITIES ASSESSMENT</w:t>
      </w:r>
    </w:p>
    <w:p w:rsidR="00E86CCF" w:rsidRDefault="00E86CCF" w:rsidP="00E86CCF">
      <w:pPr>
        <w:pStyle w:val="BodyText"/>
        <w:jc w:val="center"/>
        <w:rPr>
          <w:b/>
        </w:rPr>
      </w:pPr>
      <w:r>
        <w:rPr>
          <w:b/>
        </w:rPr>
        <w:t>SCORE GRID: FOR FACILITATORS US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8"/>
        <w:gridCol w:w="180"/>
        <w:gridCol w:w="180"/>
        <w:gridCol w:w="180"/>
        <w:gridCol w:w="180"/>
        <w:gridCol w:w="180"/>
        <w:gridCol w:w="180"/>
        <w:gridCol w:w="180"/>
        <w:gridCol w:w="180"/>
        <w:gridCol w:w="18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916"/>
      </w:tblGrid>
      <w:tr w:rsidR="00E86CCF" w:rsidRPr="009D1A83" w:rsidTr="00F3255E">
        <w:trPr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. No.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E86CCF" w:rsidRPr="009D1A83" w:rsidTr="00F3255E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re per </w:t>
            </w:r>
            <w:proofErr w:type="spellStart"/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FF0460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E86CCF" w:rsidRPr="009D1A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</w:tr>
      <w:tr w:rsidR="00E86CCF" w:rsidRPr="009D1A83" w:rsidTr="00F3255E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86CCF" w:rsidRPr="009D1A83" w:rsidTr="00F3255E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EC5AF67" wp14:editId="20E6C0D6">
                      <wp:simplePos x="0" y="0"/>
                      <wp:positionH relativeFrom="column">
                        <wp:posOffset>-5641340</wp:posOffset>
                      </wp:positionH>
                      <wp:positionV relativeFrom="paragraph">
                        <wp:posOffset>158115</wp:posOffset>
                      </wp:positionV>
                      <wp:extent cx="10794365" cy="437515"/>
                      <wp:effectExtent l="0" t="0" r="381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 flipV="1">
                                <a:off x="0" y="0"/>
                                <a:ext cx="10794365" cy="4375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E86CCF" w:rsidRPr="00714719" w:rsidRDefault="00E86CCF" w:rsidP="00E86CCF">
                                  <w:pPr>
                                    <w:pStyle w:val="Heading1"/>
                                    <w:jc w:val="center"/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</w:pPr>
                                  <w:r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>AGRICULTURE AND NUTRITION</w:t>
                                  </w:r>
                                  <w:r w:rsidRPr="00714719"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 xml:space="preserve"> ACTIVITIES ASSESS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flat" dir="tl">
                                  <a:rot lat="0" lon="0" rev="6600000"/>
                                </a:lightRig>
                              </a:scene3d>
                              <a:sp3d extrusionH="25400" contourW="8890">
                                <a:bevelT w="38100" h="31750"/>
                                <a:contourClr>
                                  <a:schemeClr val="accent2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444.2pt;margin-top:12.45pt;width:849.95pt;height:34.45pt;rotation:-90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" filled="f" stroked="f">
                      <v:textbox>
                        <w:txbxContent>
                          <w:p w:rsidR="00E86CCF" w:rsidRPr="00714719" w:rsidRDefault="00E86CCF" w:rsidP="00E86CCF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AGRICULTURE AND NUTRITION</w:t>
                            </w:r>
                            <w:r w:rsidRPr="00714719"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ACTIVITIES ASSESS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D1A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formance Level </w:t>
            </w: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E86CCF" w:rsidRPr="009D1A83" w:rsidRDefault="00E86CCF" w:rsidP="00F3255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E86CCF" w:rsidRPr="0090092E" w:rsidRDefault="00E86CCF" w:rsidP="00E86CCF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r w:rsidRPr="0090092E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Answer all questions</w:t>
      </w:r>
    </w:p>
    <w:p w:rsidR="00E86CCF" w:rsidRDefault="00E86CCF" w:rsidP="00E86CCF">
      <w:pPr>
        <w:pStyle w:val="NormalWeb"/>
        <w:numPr>
          <w:ilvl w:val="0"/>
          <w:numId w:val="1"/>
        </w:numPr>
        <w:sectPr w:rsidR="00E86CCF" w:rsidSect="0090092E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0" w:h="16820"/>
          <w:pgMar w:top="710" w:right="100" w:bottom="0" w:left="680" w:header="720" w:footer="0" w:gutter="0"/>
          <w:pgNumType w:start="1"/>
          <w:cols w:space="720"/>
          <w:docGrid w:linePitch="1"/>
        </w:sectPr>
      </w:pPr>
    </w:p>
    <w:p w:rsidR="00E86CCF" w:rsidRDefault="00E86CCF" w:rsidP="00E86CCF">
      <w:pPr>
        <w:pStyle w:val="NormalWeb"/>
        <w:numPr>
          <w:ilvl w:val="0"/>
          <w:numId w:val="2"/>
        </w:numPr>
      </w:pPr>
      <w:r>
        <w:lastRenderedPageBreak/>
        <w:t xml:space="preserve">A petrol station earned 726,925 shillings from a customer. What is the total value of the digit </w:t>
      </w:r>
      <w:r>
        <w:rPr>
          <w:rStyle w:val="Strong"/>
          <w:rFonts w:eastAsiaTheme="minorHAnsi"/>
        </w:rPr>
        <w:t>7</w:t>
      </w:r>
      <w:r>
        <w:t xml:space="preserve"> in the number?</w:t>
      </w:r>
      <w:r>
        <w:br/>
        <w:t>A. Sevens</w:t>
      </w:r>
      <w:r>
        <w:br/>
        <w:t xml:space="preserve">B. Hundred </w:t>
      </w:r>
      <w:proofErr w:type="spellStart"/>
      <w:r>
        <w:t>thousands</w:t>
      </w:r>
      <w:proofErr w:type="spellEnd"/>
      <w:r>
        <w:br/>
        <w:t>C. Seven hundred thousand</w:t>
      </w:r>
      <w:r>
        <w:br/>
        <w:t>D. 7000</w:t>
      </w:r>
    </w:p>
    <w:p w:rsidR="00E86CCF" w:rsidRDefault="00E86CCF" w:rsidP="00E86CCF">
      <w:pPr>
        <w:pStyle w:val="NormalWeb"/>
        <w:numPr>
          <w:ilvl w:val="0"/>
          <w:numId w:val="2"/>
        </w:numPr>
      </w:pPr>
      <w:proofErr w:type="spellStart"/>
      <w:r>
        <w:t>Ziwani</w:t>
      </w:r>
      <w:proofErr w:type="spellEnd"/>
      <w:r>
        <w:t xml:space="preserve"> dairy farmers produced 8720 packets of milk. 3,540 packets spoiled.</w:t>
      </w:r>
      <w:r>
        <w:br/>
        <w:t>How many packets reached the destination?</w:t>
      </w:r>
      <w:r>
        <w:br/>
        <w:t>A. 5180    B. 6924    C. 6820    D. 5280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A water recycling plant recycled </w:t>
      </w:r>
      <w:r>
        <w:rPr>
          <w:rStyle w:val="Strong"/>
          <w:rFonts w:eastAsiaTheme="minorHAnsi"/>
        </w:rPr>
        <w:t>six hundred and eighty-five thousand, three hundred and two</w:t>
      </w:r>
      <w:r>
        <w:t xml:space="preserve"> litres of water. What is this in symbols?</w:t>
      </w:r>
      <w:r>
        <w:br/>
        <w:t>A. 68,502                B. 680,52</w:t>
      </w:r>
      <w:r>
        <w:br/>
        <w:t>C. 685,032              D. 685,302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A teacher wrote digits 9, 4, 7, 6. Which option shows numbers formed in </w:t>
      </w:r>
      <w:r>
        <w:rPr>
          <w:rStyle w:val="Strong"/>
          <w:rFonts w:eastAsiaTheme="minorHAnsi"/>
        </w:rPr>
        <w:t>ascending order</w:t>
      </w:r>
      <w:r>
        <w:t>?</w:t>
      </w:r>
      <w:r>
        <w:br/>
        <w:t>A. 9476, 7496, 9746, 9764</w:t>
      </w:r>
      <w:r>
        <w:br/>
        <w:t>B. 9764, 4679, 9467, 7469</w:t>
      </w:r>
      <w:r>
        <w:br/>
        <w:t>C. 9764, 7964, 6974, 4679</w:t>
      </w:r>
      <w:r>
        <w:br/>
        <w:t>D. 4679, 6479, 7469, 9467</w:t>
      </w:r>
    </w:p>
    <w:p w:rsidR="00E86CCF" w:rsidRDefault="00E86CCF" w:rsidP="00E86CCF">
      <w:pPr>
        <w:pStyle w:val="NormalWeb"/>
        <w:ind w:left="360"/>
      </w:pP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A farmer planted </w:t>
      </w:r>
      <w:r>
        <w:rPr>
          <w:rStyle w:val="Strong"/>
          <w:rFonts w:eastAsiaTheme="minorHAnsi"/>
        </w:rPr>
        <w:t>38,496</w:t>
      </w:r>
      <w:r>
        <w:t xml:space="preserve"> mango seedlings. Round off to the nearest thousand.</w:t>
      </w:r>
      <w:r>
        <w:br/>
        <w:t>A. 38,490              B. 38,000</w:t>
      </w:r>
      <w:r>
        <w:br/>
        <w:t>C. 39,000</w:t>
      </w:r>
      <w:r>
        <w:tab/>
      </w:r>
      <w:r>
        <w:tab/>
        <w:t xml:space="preserve"> D. 40,000</w:t>
      </w:r>
    </w:p>
    <w:p w:rsidR="00E86CCF" w:rsidRDefault="00E86CCF" w:rsidP="00E86CCF">
      <w:pPr>
        <w:pStyle w:val="NormalWeb"/>
        <w:numPr>
          <w:ilvl w:val="0"/>
          <w:numId w:val="2"/>
        </w:numPr>
      </w:pPr>
      <w:proofErr w:type="spellStart"/>
      <w:r>
        <w:t>Wambo</w:t>
      </w:r>
      <w:proofErr w:type="spellEnd"/>
      <w:r>
        <w:t xml:space="preserve"> had a two-digit number divisible by both </w:t>
      </w:r>
      <w:r>
        <w:rPr>
          <w:rStyle w:val="Strong"/>
          <w:rFonts w:eastAsiaTheme="minorHAnsi"/>
        </w:rPr>
        <w:t>2 and 5</w:t>
      </w:r>
      <w:r>
        <w:t>. Which number fits?</w:t>
      </w:r>
      <w:r>
        <w:br/>
        <w:t>A. 196</w:t>
      </w:r>
      <w:r>
        <w:tab/>
        <w:t>B. 725</w:t>
      </w:r>
      <w:r>
        <w:tab/>
        <w:t xml:space="preserve">      C. 110     D. 2002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Jeri counted coins up to </w:t>
      </w:r>
      <w:r>
        <w:rPr>
          <w:rStyle w:val="Strong"/>
          <w:rFonts w:eastAsiaTheme="minorHAnsi"/>
        </w:rPr>
        <w:t>9673</w:t>
      </w:r>
      <w:r>
        <w:t>. What was the second-last number she said?</w:t>
      </w:r>
      <w:r>
        <w:br/>
        <w:t xml:space="preserve">A. 9675   </w:t>
      </w:r>
      <w:r>
        <w:tab/>
      </w:r>
      <w:r>
        <w:tab/>
        <w:t>B. 9672</w:t>
      </w:r>
      <w:r>
        <w:br/>
        <w:t>C. 9671</w:t>
      </w:r>
      <w:r>
        <w:tab/>
      </w:r>
      <w:r>
        <w:tab/>
        <w:t>D. 9670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A plumber needs pipes </w:t>
      </w:r>
      <w:r>
        <w:rPr>
          <w:rStyle w:val="Strong"/>
          <w:rFonts w:eastAsiaTheme="minorHAnsi"/>
        </w:rPr>
        <w:t>24 m</w:t>
      </w:r>
      <w:r>
        <w:t xml:space="preserve"> or </w:t>
      </w:r>
      <w:r>
        <w:rPr>
          <w:rStyle w:val="Strong"/>
          <w:rFonts w:eastAsiaTheme="minorHAnsi"/>
        </w:rPr>
        <w:t>18 m</w:t>
      </w:r>
      <w:r>
        <w:t xml:space="preserve"> long. What is the shortest length that can be cut into equal pieces for both sizes?</w:t>
      </w:r>
      <w:r>
        <w:br/>
        <w:t>A. 6        B. 42     C. 48       D. 72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A bookshop owner bought </w:t>
      </w:r>
      <w:r>
        <w:rPr>
          <w:rStyle w:val="Strong"/>
          <w:rFonts w:eastAsiaTheme="minorHAnsi"/>
        </w:rPr>
        <w:t>412,168</w:t>
      </w:r>
      <w:r>
        <w:t xml:space="preserve"> books in January and </w:t>
      </w:r>
      <w:r>
        <w:rPr>
          <w:rStyle w:val="Strong"/>
          <w:rFonts w:eastAsiaTheme="minorHAnsi"/>
        </w:rPr>
        <w:t>68,424</w:t>
      </w:r>
      <w:r>
        <w:t xml:space="preserve"> in August. How many books altogether?</w:t>
      </w:r>
      <w:r>
        <w:br/>
        <w:t>A. 480,582       B. 470,592</w:t>
      </w:r>
      <w:r>
        <w:br/>
        <w:t>C. 344,592       D. 480,592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lastRenderedPageBreak/>
        <w:t xml:space="preserve">An SGR train recorded distances of </w:t>
      </w:r>
      <w:r>
        <w:rPr>
          <w:rStyle w:val="Strong"/>
          <w:rFonts w:eastAsiaTheme="minorHAnsi"/>
        </w:rPr>
        <w:t>276,248 km</w:t>
      </w:r>
      <w:r>
        <w:t xml:space="preserve"> and </w:t>
      </w:r>
      <w:r>
        <w:rPr>
          <w:rStyle w:val="Strong"/>
          <w:rFonts w:eastAsiaTheme="minorHAnsi"/>
        </w:rPr>
        <w:t>45,027 km</w:t>
      </w:r>
      <w:r>
        <w:t>. What was the total?</w:t>
      </w:r>
      <w:r>
        <w:br/>
        <w:t>A. 321,445 km       B. 321,55 km</w:t>
      </w:r>
      <w:r>
        <w:br/>
        <w:t>C. 311,55 km          D. 321,555 km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Which list shows the </w:t>
      </w:r>
      <w:r>
        <w:rPr>
          <w:rStyle w:val="Strong"/>
          <w:rFonts w:eastAsiaTheme="minorHAnsi"/>
        </w:rPr>
        <w:t>first three multiples of 11</w:t>
      </w:r>
      <w:r>
        <w:t>?</w:t>
      </w:r>
      <w:r>
        <w:br/>
        <w:t>A. 11, 12, 13     B. 11, 33, 44</w:t>
      </w:r>
      <w:r>
        <w:br/>
        <w:t>C. 0, 11, 22       D. 11, 22, 33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The difference between two numbers is </w:t>
      </w:r>
      <w:r>
        <w:rPr>
          <w:rStyle w:val="Strong"/>
          <w:rFonts w:eastAsiaTheme="minorHAnsi"/>
        </w:rPr>
        <w:t>8976</w:t>
      </w:r>
      <w:r>
        <w:t xml:space="preserve">. One number is </w:t>
      </w:r>
      <w:r>
        <w:rPr>
          <w:rStyle w:val="Strong"/>
          <w:rFonts w:eastAsiaTheme="minorHAnsi"/>
        </w:rPr>
        <w:t>6231</w:t>
      </w:r>
      <w:r>
        <w:t>. What is the other?</w:t>
      </w:r>
      <w:r>
        <w:br/>
        <w:t>A. 1745         B. 14207    C. 15107     D. 15207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A fisherman shared </w:t>
      </w:r>
      <w:r>
        <w:rPr>
          <w:rStyle w:val="Strong"/>
          <w:rFonts w:eastAsiaTheme="minorHAnsi"/>
        </w:rPr>
        <w:t>890 fish</w:t>
      </w:r>
      <w:r>
        <w:t xml:space="preserve"> equally among </w:t>
      </w:r>
      <w:r>
        <w:rPr>
          <w:rStyle w:val="Strong"/>
          <w:rFonts w:eastAsiaTheme="minorHAnsi"/>
        </w:rPr>
        <w:t>5 families</w:t>
      </w:r>
      <w:r>
        <w:t>. How many did each get?</w:t>
      </w:r>
      <w:r>
        <w:br/>
        <w:t>A. 178    B. 895     C. 885         D. 168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The amount received by a country was </w:t>
      </w:r>
      <w:r>
        <w:rPr>
          <w:rStyle w:val="Strong"/>
          <w:rFonts w:eastAsiaTheme="minorHAnsi"/>
        </w:rPr>
        <w:t>897,360 shillings</w:t>
      </w:r>
      <w:r>
        <w:t xml:space="preserve">. What is the place value of the digit </w:t>
      </w:r>
      <w:r>
        <w:rPr>
          <w:rStyle w:val="Strong"/>
          <w:rFonts w:eastAsiaTheme="minorHAnsi"/>
        </w:rPr>
        <w:t>9</w:t>
      </w:r>
      <w:r>
        <w:t>?</w:t>
      </w:r>
      <w:r>
        <w:br/>
        <w:t>A. 90,000                B. Tens of thousands</w:t>
      </w:r>
      <w:r>
        <w:br/>
        <w:t>C. Thousands          D. Hundreds of thousands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A sufuria costs </w:t>
      </w:r>
      <w:r>
        <w:rPr>
          <w:rStyle w:val="Strong"/>
          <w:rFonts w:eastAsiaTheme="minorHAnsi"/>
        </w:rPr>
        <w:t>Sh. 211</w:t>
      </w:r>
      <w:r>
        <w:t xml:space="preserve">. </w:t>
      </w:r>
      <w:proofErr w:type="spellStart"/>
      <w:r>
        <w:t>Ngwame</w:t>
      </w:r>
      <w:proofErr w:type="spellEnd"/>
      <w:r>
        <w:t xml:space="preserve"> bought </w:t>
      </w:r>
      <w:r>
        <w:rPr>
          <w:rStyle w:val="Strong"/>
          <w:rFonts w:eastAsiaTheme="minorHAnsi"/>
        </w:rPr>
        <w:t>11</w:t>
      </w:r>
      <w:r>
        <w:t xml:space="preserve"> of them. How much did he </w:t>
      </w:r>
      <w:proofErr w:type="spellStart"/>
      <w:r>
        <w:t>pay</w:t>
      </w:r>
      <w:proofErr w:type="spellEnd"/>
      <w:r>
        <w:t>?</w:t>
      </w:r>
      <w:r>
        <w:br/>
        <w:t>A. Sh. 222             B. Sh. 2221</w:t>
      </w:r>
      <w:r>
        <w:br/>
        <w:t>C. Sh. 2321           D. Sh. 2222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Cecil sells </w:t>
      </w:r>
      <w:r>
        <w:rPr>
          <w:rStyle w:val="Strong"/>
          <w:rFonts w:eastAsiaTheme="minorHAnsi"/>
        </w:rPr>
        <w:t>36 eggs per day</w:t>
      </w:r>
      <w:r>
        <w:t xml:space="preserve">. How many eggs will she sell in </w:t>
      </w:r>
      <w:r>
        <w:rPr>
          <w:rStyle w:val="Strong"/>
          <w:rFonts w:eastAsiaTheme="minorHAnsi"/>
        </w:rPr>
        <w:t>June</w:t>
      </w:r>
      <w:r>
        <w:t xml:space="preserve"> (30 days)?</w:t>
      </w:r>
      <w:r>
        <w:br/>
        <w:t>A. 1008     B. 1080     C. 1044     D. 1116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>What is the next number in the pattern:</w:t>
      </w:r>
      <w:r>
        <w:br/>
      </w:r>
      <w:r>
        <w:rPr>
          <w:rStyle w:val="Strong"/>
          <w:rFonts w:eastAsiaTheme="minorHAnsi"/>
        </w:rPr>
        <w:t>23, 25, 29, 37, ___</w:t>
      </w:r>
      <w:r>
        <w:br/>
        <w:t>A. 46       B. 48        C. 53         D. 40</w:t>
      </w:r>
    </w:p>
    <w:p w:rsidR="00E86CCF" w:rsidRDefault="00E86CCF" w:rsidP="00E86CCF">
      <w:pPr>
        <w:pStyle w:val="NormalWeb"/>
        <w:numPr>
          <w:ilvl w:val="0"/>
          <w:numId w:val="2"/>
        </w:numPr>
      </w:pPr>
      <w:proofErr w:type="spellStart"/>
      <w:r>
        <w:t>Kabiro</w:t>
      </w:r>
      <w:proofErr w:type="spellEnd"/>
      <w:r>
        <w:t xml:space="preserve"> had </w:t>
      </w:r>
      <w:r>
        <w:rPr>
          <w:rStyle w:val="Strong"/>
          <w:rFonts w:eastAsiaTheme="minorHAnsi"/>
        </w:rPr>
        <w:t>27 books</w:t>
      </w:r>
      <w:r>
        <w:t xml:space="preserve">, received </w:t>
      </w:r>
      <w:r>
        <w:rPr>
          <w:rStyle w:val="Strong"/>
          <w:rFonts w:eastAsiaTheme="minorHAnsi"/>
        </w:rPr>
        <w:t>17</w:t>
      </w:r>
      <w:r>
        <w:t xml:space="preserve">, </w:t>
      </w:r>
      <w:proofErr w:type="gramStart"/>
      <w:r>
        <w:t>then</w:t>
      </w:r>
      <w:proofErr w:type="gramEnd"/>
      <w:r>
        <w:t xml:space="preserve"> gave out </w:t>
      </w:r>
      <w:r>
        <w:rPr>
          <w:rStyle w:val="Strong"/>
          <w:rFonts w:eastAsiaTheme="minorHAnsi"/>
        </w:rPr>
        <w:t>27</w:t>
      </w:r>
      <w:r>
        <w:t>. How many remain?</w:t>
      </w:r>
      <w:r>
        <w:br/>
        <w:t>A. 34       B. 61         C. 17        D. 41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>A figure has all sides equal and can be divided into many equal sections. What is it?</w:t>
      </w:r>
      <w:r>
        <w:br/>
        <w:t>A. Square          B. Rectangle</w:t>
      </w:r>
      <w:r>
        <w:br/>
        <w:t>C. Triangle        D. Circle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A cake was cut into </w:t>
      </w:r>
      <w:r>
        <w:rPr>
          <w:rStyle w:val="Strong"/>
          <w:rFonts w:eastAsiaTheme="minorHAnsi"/>
        </w:rPr>
        <w:t>9 equal parts</w:t>
      </w:r>
      <w:r>
        <w:t xml:space="preserve">. Mwema ate 4, </w:t>
      </w:r>
      <w:proofErr w:type="spellStart"/>
      <w:r>
        <w:t>Kilonzi</w:t>
      </w:r>
      <w:proofErr w:type="spellEnd"/>
      <w:r>
        <w:t xml:space="preserve"> ate 2. How many parts remained?</w:t>
      </w:r>
      <w:r>
        <w:br/>
        <w:t>A. ⁶/₉         B. ³/₉        C. ⁴/₉            D. ²/₉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Which decimal is the </w:t>
      </w:r>
      <w:r>
        <w:rPr>
          <w:rStyle w:val="Strong"/>
          <w:rFonts w:eastAsiaTheme="minorHAnsi"/>
        </w:rPr>
        <w:t>smallest</w:t>
      </w:r>
      <w:r>
        <w:t>?</w:t>
      </w:r>
      <w:r>
        <w:br/>
        <w:t>A. 1.9      B. 9.1        C. 19        D. 0.19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It rained for </w:t>
      </w:r>
      <w:r>
        <w:rPr>
          <w:rStyle w:val="Strong"/>
          <w:rFonts w:eastAsiaTheme="minorHAnsi"/>
        </w:rPr>
        <w:t>7 weeks and 13 days</w:t>
      </w:r>
      <w:r>
        <w:t>. How many days did it rain?</w:t>
      </w:r>
      <w:r>
        <w:br/>
        <w:t>A. 20 days              B. 49 days</w:t>
      </w:r>
      <w:r>
        <w:br/>
        <w:t>C. 52 days              D. 62 days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A school gate is </w:t>
      </w:r>
      <w:r>
        <w:rPr>
          <w:rStyle w:val="Strong"/>
          <w:rFonts w:eastAsiaTheme="minorHAnsi"/>
        </w:rPr>
        <w:t>10 m 20 cm</w:t>
      </w:r>
      <w:r>
        <w:t xml:space="preserve"> long. What is this in cm?</w:t>
      </w:r>
      <w:r>
        <w:br/>
        <w:t>A. 10,020 cm             B. 120 cm</w:t>
      </w:r>
      <w:r>
        <w:br/>
        <w:t>C. 1,020 cm               D. 1,200 cm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454A88A5" wp14:editId="576906B8">
            <wp:simplePos x="0" y="0"/>
            <wp:positionH relativeFrom="page">
              <wp:posOffset>638394</wp:posOffset>
            </wp:positionH>
            <wp:positionV relativeFrom="page">
              <wp:posOffset>9048750</wp:posOffset>
            </wp:positionV>
            <wp:extent cx="2209581" cy="1581150"/>
            <wp:effectExtent l="0" t="0" r="0" b="0"/>
            <wp:wrapNone/>
            <wp:docPr id="8" name="Picture 8" descr="ooxWord://word/media/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" descr="ooxWord://word/media/image2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309" b="21779"/>
                    <a:stretch/>
                  </pic:blipFill>
                  <pic:spPr bwMode="auto">
                    <a:xfrm>
                      <a:off x="0" y="0"/>
                      <a:ext cx="2209581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t>Wabukes</w:t>
      </w:r>
      <w:proofErr w:type="spellEnd"/>
      <w:r>
        <w:t xml:space="preserve"> piece of land is in the shape below.</w:t>
      </w:r>
    </w:p>
    <w:p w:rsidR="00E86CCF" w:rsidRDefault="00E86CCF" w:rsidP="00E86CCF">
      <w:pPr>
        <w:pStyle w:val="NormalWeb"/>
        <w:ind w:left="360"/>
      </w:pPr>
    </w:p>
    <w:p w:rsidR="00E86CCF" w:rsidRDefault="00E86CCF" w:rsidP="00E86CCF">
      <w:pPr>
        <w:pStyle w:val="NormalWeb"/>
        <w:ind w:left="360"/>
      </w:pPr>
    </w:p>
    <w:p w:rsidR="00E86CCF" w:rsidRDefault="00E86CCF" w:rsidP="00E86CCF">
      <w:pPr>
        <w:pStyle w:val="NormalWeb"/>
        <w:ind w:left="360"/>
      </w:pPr>
    </w:p>
    <w:p w:rsidR="00E86CCF" w:rsidRDefault="00E86CCF" w:rsidP="00E86CCF">
      <w:pPr>
        <w:pStyle w:val="NormalWeb"/>
        <w:ind w:left="360"/>
      </w:pPr>
    </w:p>
    <w:p w:rsidR="00E86CCF" w:rsidRDefault="00E86CCF" w:rsidP="00E86CCF">
      <w:pPr>
        <w:pStyle w:val="NormalWeb"/>
        <w:ind w:left="360"/>
      </w:pPr>
      <w:r>
        <w:t xml:space="preserve">What is the perimeter of </w:t>
      </w:r>
      <w:proofErr w:type="spellStart"/>
      <w:r>
        <w:t>Wabuke’s</w:t>
      </w:r>
      <w:proofErr w:type="spellEnd"/>
      <w:r>
        <w:t xml:space="preserve"> field?</w:t>
      </w:r>
      <w:r>
        <w:br/>
        <w:t>A. 20 m   B. 200 m   C. 2000 m   D. 20.5 m</w:t>
      </w:r>
    </w:p>
    <w:p w:rsidR="00E86CCF" w:rsidRDefault="00FF0460" w:rsidP="00E86CCF">
      <w:pPr>
        <w:pStyle w:val="NormalWeb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3F000DDF" wp14:editId="0020F624">
            <wp:simplePos x="0" y="0"/>
            <wp:positionH relativeFrom="page">
              <wp:posOffset>4143375</wp:posOffset>
            </wp:positionH>
            <wp:positionV relativeFrom="page">
              <wp:posOffset>2542540</wp:posOffset>
            </wp:positionV>
            <wp:extent cx="2693670" cy="1743075"/>
            <wp:effectExtent l="0" t="0" r="0" b="9525"/>
            <wp:wrapNone/>
            <wp:docPr id="7" name="Picture 7" descr="ooxWord://word/media/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" descr="ooxWord://word/media/image3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072" b="26610"/>
                    <a:stretch/>
                  </pic:blipFill>
                  <pic:spPr bwMode="auto">
                    <a:xfrm>
                      <a:off x="0" y="0"/>
                      <a:ext cx="269367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6CCF">
        <w:t xml:space="preserve">Maureen had </w:t>
      </w:r>
      <w:r w:rsidR="00E86CCF">
        <w:rPr>
          <w:rStyle w:val="Strong"/>
          <w:rFonts w:eastAsiaTheme="minorHAnsi"/>
        </w:rPr>
        <w:t>twenty 4 kg packets</w:t>
      </w:r>
      <w:r w:rsidR="00E86CCF">
        <w:t xml:space="preserve"> of flour. How many kilograms in total?</w:t>
      </w:r>
      <w:r w:rsidR="00E86CCF">
        <w:br/>
        <w:t>A. 20 ¼ kg</w:t>
      </w:r>
      <w:r w:rsidR="00E86CCF">
        <w:br/>
        <w:t>B. 80 kg</w:t>
      </w:r>
      <w:r w:rsidR="00E86CCF">
        <w:br/>
        <w:t>C. 9 kg</w:t>
      </w:r>
      <w:r w:rsidR="00E86CCF">
        <w:br/>
        <w:t>D. 5 kg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A school packed chalk in boxes as shown. </w:t>
      </w:r>
    </w:p>
    <w:p w:rsidR="00E86CCF" w:rsidRDefault="00E86CCF" w:rsidP="00E86CCF">
      <w:pPr>
        <w:pStyle w:val="NormalWeb"/>
        <w:ind w:left="360"/>
      </w:pPr>
    </w:p>
    <w:p w:rsidR="00E86CCF" w:rsidRDefault="00E86CCF" w:rsidP="00E86CCF">
      <w:pPr>
        <w:pStyle w:val="NormalWeb"/>
        <w:ind w:left="360"/>
      </w:pPr>
    </w:p>
    <w:p w:rsidR="00E86CCF" w:rsidRDefault="00E86CCF" w:rsidP="00E86CCF">
      <w:pPr>
        <w:pStyle w:val="NormalWeb"/>
        <w:ind w:left="360"/>
      </w:pPr>
    </w:p>
    <w:p w:rsidR="00E86CCF" w:rsidRDefault="00E86CCF" w:rsidP="00E86CCF">
      <w:pPr>
        <w:pStyle w:val="NormalWeb"/>
        <w:ind w:left="360"/>
      </w:pPr>
    </w:p>
    <w:p w:rsidR="00E86CCF" w:rsidRDefault="00E86CCF" w:rsidP="00E86CCF">
      <w:pPr>
        <w:pStyle w:val="NormalWeb"/>
        <w:ind w:left="360"/>
      </w:pPr>
      <w:r>
        <w:t>How many boxes were used?</w:t>
      </w:r>
      <w:r>
        <w:br/>
        <w:t>A. 29</w:t>
      </w:r>
      <w:r>
        <w:br/>
        <w:t>B. 30</w:t>
      </w:r>
      <w:r>
        <w:br/>
        <w:t>C. 32</w:t>
      </w:r>
      <w:r>
        <w:br/>
        <w:t>D. 16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A farmer got </w:t>
      </w:r>
      <w:r>
        <w:rPr>
          <w:rStyle w:val="Strong"/>
          <w:rFonts w:eastAsiaTheme="minorHAnsi"/>
        </w:rPr>
        <w:t>78 litres</w:t>
      </w:r>
      <w:r>
        <w:t xml:space="preserve"> of milk. How many </w:t>
      </w:r>
      <w:r>
        <w:rPr>
          <w:rStyle w:val="Strong"/>
          <w:rFonts w:eastAsiaTheme="minorHAnsi"/>
        </w:rPr>
        <w:t>500 ml packets</w:t>
      </w:r>
      <w:r>
        <w:t xml:space="preserve"> did he get?</w:t>
      </w:r>
      <w:r>
        <w:br/>
        <w:t>A. 39 packets</w:t>
      </w:r>
      <w:r>
        <w:br/>
        <w:t>B. 80 packets</w:t>
      </w:r>
      <w:r>
        <w:br/>
        <w:t>C. 156 packets</w:t>
      </w:r>
      <w:r>
        <w:br/>
        <w:t>D. 158 packets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An athlete ran for </w:t>
      </w:r>
      <w:r>
        <w:rPr>
          <w:rStyle w:val="Strong"/>
          <w:rFonts w:eastAsiaTheme="minorHAnsi"/>
        </w:rPr>
        <w:t>3 hours 15 minutes</w:t>
      </w:r>
      <w:r>
        <w:t>. How long is this in minutes?</w:t>
      </w:r>
      <w:r>
        <w:br/>
        <w:t>A. 45 minutes</w:t>
      </w:r>
      <w:r>
        <w:br/>
        <w:t>B. 180 minutes</w:t>
      </w:r>
      <w:r>
        <w:br/>
        <w:t>C. 195 minutes</w:t>
      </w:r>
      <w:r>
        <w:br/>
        <w:t>D. 205 minutes</w:t>
      </w:r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A blanket was sold for </w:t>
      </w:r>
      <w:r>
        <w:rPr>
          <w:rStyle w:val="Strong"/>
          <w:rFonts w:eastAsiaTheme="minorHAnsi"/>
        </w:rPr>
        <w:t>8909 cents</w:t>
      </w:r>
      <w:r>
        <w:t>. How much is this in shillings?</w:t>
      </w:r>
      <w:r>
        <w:br/>
        <w:t xml:space="preserve">A. Sh. 8 909 </w:t>
      </w:r>
      <w:proofErr w:type="spellStart"/>
      <w:r>
        <w:t>cts</w:t>
      </w:r>
      <w:proofErr w:type="spellEnd"/>
      <w:r w:rsidR="00FF0460">
        <w:t xml:space="preserve">      </w:t>
      </w:r>
      <w:r>
        <w:t xml:space="preserve">B. Sh. 89 09 </w:t>
      </w:r>
      <w:proofErr w:type="spellStart"/>
      <w:r>
        <w:t>cts</w:t>
      </w:r>
      <w:proofErr w:type="spellEnd"/>
      <w:r>
        <w:br/>
        <w:t xml:space="preserve">C. Sh. 890 9 </w:t>
      </w:r>
      <w:proofErr w:type="spellStart"/>
      <w:r>
        <w:t>cts</w:t>
      </w:r>
      <w:proofErr w:type="spellEnd"/>
      <w:r w:rsidR="00FF0460">
        <w:t xml:space="preserve">       </w:t>
      </w:r>
      <w:bookmarkStart w:id="1" w:name="_GoBack"/>
      <w:bookmarkEnd w:id="1"/>
      <w:r>
        <w:t xml:space="preserve">D. Sh. 0 8909 </w:t>
      </w:r>
      <w:proofErr w:type="spellStart"/>
      <w:r>
        <w:t>cts</w:t>
      </w:r>
      <w:proofErr w:type="spellEnd"/>
    </w:p>
    <w:p w:rsidR="00E86CCF" w:rsidRDefault="00E86CCF" w:rsidP="00E86CCF">
      <w:pPr>
        <w:pStyle w:val="NormalWeb"/>
        <w:numPr>
          <w:ilvl w:val="0"/>
          <w:numId w:val="2"/>
        </w:numPr>
      </w:pPr>
      <w:r>
        <w:t xml:space="preserve">Shoe sizes recorded: </w:t>
      </w:r>
      <w:r>
        <w:rPr>
          <w:rStyle w:val="Strong"/>
          <w:rFonts w:eastAsiaTheme="minorHAnsi"/>
        </w:rPr>
        <w:t xml:space="preserve">23, 20, 26, 23, 21, 29, </w:t>
      </w:r>
      <w:proofErr w:type="gramStart"/>
      <w:r>
        <w:rPr>
          <w:rStyle w:val="Strong"/>
          <w:rFonts w:eastAsiaTheme="minorHAnsi"/>
        </w:rPr>
        <w:t>26</w:t>
      </w:r>
      <w:proofErr w:type="gramEnd"/>
      <w:r>
        <w:t>.</w:t>
      </w:r>
      <w:r>
        <w:br/>
        <w:t xml:space="preserve">What is the </w:t>
      </w:r>
      <w:r>
        <w:rPr>
          <w:rStyle w:val="Strong"/>
          <w:rFonts w:eastAsiaTheme="minorHAnsi"/>
        </w:rPr>
        <w:t>median</w:t>
      </w:r>
      <w:r>
        <w:t>?</w:t>
      </w:r>
      <w:r>
        <w:br/>
        <w:t>A. 22</w:t>
      </w:r>
      <w:r w:rsidR="00FF0460">
        <w:t xml:space="preserve">        </w:t>
      </w:r>
      <w:r>
        <w:t>B. 24</w:t>
      </w:r>
      <w:r w:rsidR="00FF0460">
        <w:t xml:space="preserve">         </w:t>
      </w:r>
      <w:r>
        <w:t>C. 25</w:t>
      </w:r>
      <w:r w:rsidR="00FF0460">
        <w:t xml:space="preserve">       </w:t>
      </w:r>
      <w:r>
        <w:t>D. 23</w:t>
      </w:r>
    </w:p>
    <w:p w:rsidR="00E86CCF" w:rsidRDefault="00E86CCF" w:rsidP="00E86CCF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E86CCF" w:rsidRDefault="00E86CCF" w:rsidP="00E86CCF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E86CCF" w:rsidRDefault="00E86CCF" w:rsidP="00E86CCF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E86CCF" w:rsidRDefault="00E86CCF" w:rsidP="00E86CCF">
      <w:pPr>
        <w:jc w:val="center"/>
        <w:rPr>
          <w:rStyle w:val="Strong"/>
          <w:rFonts w:ascii="Times New Roman" w:hAnsi="Times New Roman" w:cs="Times New Roman"/>
          <w:b w:val="0"/>
          <w:bCs w:val="0"/>
        </w:rPr>
      </w:pPr>
      <w:r>
        <w:rPr>
          <w:rFonts w:ascii="Lucida Calligraphy" w:hAnsi="Lucida Calligraphy"/>
          <w:b/>
        </w:rPr>
        <w:t>This is the last printed page</w:t>
      </w:r>
    </w:p>
    <w:p w:rsidR="00E86CCF" w:rsidRDefault="00E86CCF" w:rsidP="00E86CCF">
      <w:pPr>
        <w:pStyle w:val="Heading1"/>
      </w:pPr>
      <w:r>
        <w:rPr>
          <w:rStyle w:val="Strong"/>
          <w:rFonts w:eastAsiaTheme="minorHAnsi"/>
          <w:b/>
          <w:bCs/>
        </w:rPr>
        <w:lastRenderedPageBreak/>
        <w:t xml:space="preserve">Answers </w:t>
      </w:r>
    </w:p>
    <w:p w:rsidR="00E86CCF" w:rsidRDefault="00E86CCF" w:rsidP="00E86CCF">
      <w:pPr>
        <w:pStyle w:val="NormalWeb"/>
      </w:pPr>
      <w:r>
        <w:t>1-C</w:t>
      </w:r>
      <w:r>
        <w:br/>
        <w:t>2-A</w:t>
      </w:r>
      <w:r>
        <w:br/>
        <w:t>3-D</w:t>
      </w:r>
      <w:r>
        <w:br/>
        <w:t>4-D</w:t>
      </w:r>
      <w:r>
        <w:br/>
        <w:t>5-B</w:t>
      </w:r>
      <w:r>
        <w:br/>
        <w:t>6-C</w:t>
      </w:r>
      <w:r>
        <w:br/>
        <w:t>7-B</w:t>
      </w:r>
      <w:r>
        <w:br/>
        <w:t>8-D</w:t>
      </w:r>
      <w:r>
        <w:br/>
        <w:t>9-D</w:t>
      </w:r>
      <w:r>
        <w:br/>
        <w:t>10-A</w:t>
      </w:r>
      <w:r>
        <w:br/>
        <w:t>11-D</w:t>
      </w:r>
      <w:r>
        <w:br/>
        <w:t>12-B</w:t>
      </w:r>
      <w:r>
        <w:br/>
        <w:t>13-A</w:t>
      </w:r>
      <w:r>
        <w:br/>
        <w:t>14-B</w:t>
      </w:r>
      <w:r>
        <w:br/>
        <w:t>15-C</w:t>
      </w:r>
      <w:r>
        <w:br/>
        <w:t>16-B</w:t>
      </w:r>
      <w:r>
        <w:br/>
        <w:t>17-C</w:t>
      </w:r>
      <w:r>
        <w:br/>
        <w:t>18-C</w:t>
      </w:r>
      <w:r>
        <w:br/>
        <w:t>19-A</w:t>
      </w:r>
      <w:r>
        <w:br/>
        <w:t>20-B</w:t>
      </w:r>
      <w:r>
        <w:br/>
        <w:t>21-D</w:t>
      </w:r>
      <w:r>
        <w:br/>
        <w:t>22-D</w:t>
      </w:r>
      <w:r>
        <w:br/>
        <w:t>23-C</w:t>
      </w:r>
      <w:r>
        <w:br/>
        <w:t>24-A</w:t>
      </w:r>
      <w:r>
        <w:br/>
        <w:t>25-D</w:t>
      </w:r>
      <w:r>
        <w:br/>
        <w:t>26-B</w:t>
      </w:r>
      <w:r>
        <w:br/>
        <w:t>27-A</w:t>
      </w:r>
      <w:r>
        <w:br/>
        <w:t>28-C</w:t>
      </w:r>
      <w:r>
        <w:br/>
        <w:t>29-B</w:t>
      </w:r>
      <w:r>
        <w:br/>
        <w:t>30-D</w:t>
      </w:r>
    </w:p>
    <w:p w:rsidR="00E86CCF" w:rsidRDefault="00E86CCF" w:rsidP="00E86CCF">
      <w:pPr>
        <w:rPr>
          <w:sz w:val="24"/>
          <w:szCs w:val="24"/>
        </w:rPr>
      </w:pPr>
    </w:p>
    <w:p w:rsidR="00E86CCF" w:rsidRDefault="00E86CCF" w:rsidP="00E86CCF">
      <w:pPr>
        <w:rPr>
          <w:sz w:val="24"/>
          <w:szCs w:val="24"/>
        </w:rPr>
      </w:pPr>
    </w:p>
    <w:p w:rsidR="00E86CCF" w:rsidRDefault="00E86CCF" w:rsidP="00E86CCF">
      <w:pPr>
        <w:rPr>
          <w:sz w:val="24"/>
          <w:szCs w:val="24"/>
        </w:rPr>
      </w:pPr>
    </w:p>
    <w:p w:rsidR="00E86CCF" w:rsidRDefault="00E86CCF" w:rsidP="00E86CCF">
      <w:pPr>
        <w:rPr>
          <w:sz w:val="24"/>
          <w:szCs w:val="24"/>
        </w:rPr>
        <w:sectPr w:rsidR="00E86CCF" w:rsidSect="00E86CCF">
          <w:type w:val="continuous"/>
          <w:pgSz w:w="11900" w:h="16820"/>
          <w:pgMar w:top="710" w:right="100" w:bottom="0" w:left="567" w:header="720" w:footer="0" w:gutter="0"/>
          <w:pgNumType w:start="1"/>
          <w:cols w:num="2" w:sep="1" w:space="720"/>
          <w:docGrid w:linePitch="1"/>
        </w:sectPr>
      </w:pPr>
    </w:p>
    <w:p w:rsidR="00D23283" w:rsidRDefault="00D23283" w:rsidP="00E86CCF">
      <w:pPr>
        <w:pStyle w:val="BodyText"/>
        <w:rPr>
          <w:sz w:val="21"/>
        </w:rPr>
      </w:pPr>
    </w:p>
    <w:sectPr w:rsidR="00D23283">
      <w:pgSz w:w="11900" w:h="16820"/>
      <w:pgMar w:top="717" w:right="100" w:bottom="0" w:left="680" w:header="720" w:footer="720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68BE" w:rsidRDefault="00CA68BE" w:rsidP="00E86CCF">
      <w:pPr>
        <w:spacing w:before="0" w:after="0" w:line="240" w:lineRule="auto"/>
      </w:pPr>
      <w:r>
        <w:separator/>
      </w:r>
    </w:p>
  </w:endnote>
  <w:endnote w:type="continuationSeparator" w:id="0">
    <w:p w:rsidR="00CA68BE" w:rsidRDefault="00CA68BE" w:rsidP="00E86CC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EDBAEA4A-CF43-4D68-B511-34905C6AA525}"/>
    <w:embedBold r:id="rId2" w:fontKey="{A68D3A04-FBBC-4F8F-8E12-15346231919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BCED60E4-38BF-4310-BE89-F848674BFADE}"/>
    <w:embedBold r:id="rId4" w:fontKey="{6E3B89CF-3BBF-447B-B4D7-B32C3552691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7173C6FE-F44F-41F8-B383-5FBCD6A8AD04}"/>
    <w:embedBold r:id="rId6" w:fontKey="{4346B9F3-F5D7-4AA8-AB4A-BA47505AD21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B9A6990C-0CC9-4535-80ED-97A7B32CBDE3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8" w:fontKey="{4B7163AF-94EA-4629-9A9A-93D35DFD0020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9" w:fontKey="{6702C70B-F4EB-4DD7-AD9C-D2CDB70DCA0E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0" w:fontKey="{AB4DA5D8-0D3A-4125-B6C0-8F3527600345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1" w:fontKey="{63E15CA7-643C-4F03-898F-0BD9253F324F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36DE" w:rsidRDefault="001736D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092E" w:rsidRDefault="00CA68BE">
    <w:pPr>
      <w:pStyle w:val="Footer"/>
    </w:pPr>
  </w:p>
  <w:p w:rsidR="0090092E" w:rsidRDefault="00FC2E56" w:rsidP="0090092E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026681D3" wp14:editId="318F1D72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5A69752F" wp14:editId="1AC16398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081677B1" wp14:editId="60FA80FD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 xml:space="preserve">KENYA PRIMARY </w:t>
    </w:r>
    <w:proofErr w:type="gramStart"/>
    <w:r>
      <w:rPr>
        <w:rFonts w:ascii="Playbill" w:hAnsi="Playbill"/>
        <w:sz w:val="28"/>
        <w:shd w:val="clear" w:color="auto" w:fill="C00000"/>
      </w:rPr>
      <w:t xml:space="preserve">SCHOOL </w:t>
    </w:r>
    <w:r w:rsidRPr="008645CC">
      <w:rPr>
        <w:rFonts w:ascii="Playbill" w:hAnsi="Playbill"/>
        <w:sz w:val="28"/>
        <w:shd w:val="clear" w:color="auto" w:fill="C00000"/>
      </w:rPr>
      <w:t xml:space="preserve"> EDUCATION</w:t>
    </w:r>
    <w:proofErr w:type="gramEnd"/>
    <w:r w:rsidRPr="008645CC">
      <w:rPr>
        <w:rFonts w:ascii="Playbill" w:hAnsi="Playbill"/>
        <w:sz w:val="28"/>
        <w:shd w:val="clear" w:color="auto" w:fill="C00000"/>
      </w:rPr>
      <w:t xml:space="preserve"> ASSESSMENT</w:t>
    </w:r>
    <w:r>
      <w:rPr>
        <w:rFonts w:ascii="Playbill" w:hAnsi="Playbill"/>
        <w:sz w:val="28"/>
      </w:rPr>
      <w:t xml:space="preserve">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 w:rsidR="001736DE">
      <w:rPr>
        <w:rFonts w:ascii="Playbill" w:hAnsi="Playbill"/>
        <w:color w:val="FFC000"/>
        <w:sz w:val="28"/>
        <w:shd w:val="clear" w:color="auto" w:fill="00B050"/>
      </w:rPr>
      <w:t>MATHEMATICS</w:t>
    </w:r>
    <w:r>
      <w:rPr>
        <w:rFonts w:ascii="Playbill" w:hAnsi="Playbill"/>
        <w:color w:val="FFC000"/>
        <w:sz w:val="28"/>
        <w:shd w:val="clear" w:color="auto" w:fill="00B050"/>
      </w:rPr>
      <w:t>-</w:t>
    </w:r>
    <w:r w:rsidRPr="008645CC">
      <w:rPr>
        <w:rFonts w:ascii="Playbill" w:hAnsi="Playbill"/>
        <w:color w:val="FFC000"/>
        <w:sz w:val="28"/>
      </w:rPr>
      <w:t xml:space="preserve"> 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53352E3" wp14:editId="1CFF944D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36DE" w:rsidRDefault="001736D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68BE" w:rsidRDefault="00CA68BE" w:rsidP="00E86CCF">
      <w:pPr>
        <w:spacing w:before="0" w:after="0" w:line="240" w:lineRule="auto"/>
      </w:pPr>
      <w:r>
        <w:separator/>
      </w:r>
    </w:p>
  </w:footnote>
  <w:footnote w:type="continuationSeparator" w:id="0">
    <w:p w:rsidR="00CA68BE" w:rsidRDefault="00CA68BE" w:rsidP="00E86CC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36DE" w:rsidRDefault="001736D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36DE" w:rsidRDefault="001736D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36DE" w:rsidRDefault="001736D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A6106FF"/>
    <w:multiLevelType w:val="multilevel"/>
    <w:tmpl w:val="A23C4E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751D3076"/>
    <w:multiLevelType w:val="multilevel"/>
    <w:tmpl w:val="6D06E1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1736DE"/>
    <w:rsid w:val="00895D01"/>
    <w:rsid w:val="00B06B85"/>
    <w:rsid w:val="00BA5B2D"/>
    <w:rsid w:val="00CA68BE"/>
    <w:rsid w:val="00D23283"/>
    <w:rsid w:val="00E86CCF"/>
    <w:rsid w:val="00FC2E56"/>
    <w:rsid w:val="00FF0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E86CCF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rsid w:val="00E86CC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E86CC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qFormat/>
    <w:rsid w:val="00E86CCF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86CCF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E86CCF"/>
  </w:style>
  <w:style w:type="paragraph" w:styleId="Footer">
    <w:name w:val="footer"/>
    <w:basedOn w:val="Normal"/>
    <w:link w:val="FooterChar"/>
    <w:uiPriority w:val="99"/>
    <w:rsid w:val="00E86CC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CCF"/>
  </w:style>
  <w:style w:type="paragraph" w:styleId="NormalWeb">
    <w:name w:val="Normal (Web)"/>
    <w:basedOn w:val="Normal"/>
    <w:uiPriority w:val="99"/>
    <w:unhideWhenUsed/>
    <w:rsid w:val="00E86CC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86CCF"/>
    <w:rPr>
      <w:b/>
      <w:bCs/>
    </w:rPr>
  </w:style>
  <w:style w:type="paragraph" w:styleId="BalloonText">
    <w:name w:val="Balloon Text"/>
    <w:basedOn w:val="Normal"/>
    <w:link w:val="BalloonTextChar"/>
    <w:rsid w:val="00E86CCF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86CC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E86CC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rsid w:val="00E86CC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E86CC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E86CCF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rsid w:val="00E86CC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E86CC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qFormat/>
    <w:rsid w:val="00E86CCF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86CCF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E86CCF"/>
  </w:style>
  <w:style w:type="paragraph" w:styleId="Footer">
    <w:name w:val="footer"/>
    <w:basedOn w:val="Normal"/>
    <w:link w:val="FooterChar"/>
    <w:uiPriority w:val="99"/>
    <w:rsid w:val="00E86CC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CCF"/>
  </w:style>
  <w:style w:type="paragraph" w:styleId="NormalWeb">
    <w:name w:val="Normal (Web)"/>
    <w:basedOn w:val="Normal"/>
    <w:uiPriority w:val="99"/>
    <w:unhideWhenUsed/>
    <w:rsid w:val="00E86CC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86CCF"/>
    <w:rPr>
      <w:b/>
      <w:bCs/>
    </w:rPr>
  </w:style>
  <w:style w:type="paragraph" w:styleId="BalloonText">
    <w:name w:val="Balloon Text"/>
    <w:basedOn w:val="Normal"/>
    <w:link w:val="BalloonTextChar"/>
    <w:rsid w:val="00E86CCF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86CC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E86CC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rsid w:val="00E86CC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E86C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388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image" Target="media/image7.jpe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8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44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Caption</vt:lpstr>
      </vt:variant>
      <vt:variant>
        <vt:i4>1</vt:i4>
      </vt:variant>
    </vt:vector>
  </HeadingPairs>
  <TitlesOfParts>
    <vt:vector size="1" baseType="lpstr">
      <vt:lpstr/>
    </vt:vector>
  </TitlesOfParts>
  <Company>Aspose</Company>
  <LinksUpToDate>false</LinksUpToDate>
  <CharactersWithSpaces>49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4</cp:revision>
  <dcterms:created xsi:type="dcterms:W3CDTF">2025-12-12T13:55:00Z</dcterms:created>
  <dcterms:modified xsi:type="dcterms:W3CDTF">2025-12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38777155</vt:i4>
  </property>
</Properties>
</file>